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62CD" w:rsidRPr="00A96243" w:rsidRDefault="002D5847" w:rsidP="000B27FF">
      <w:pPr>
        <w:pStyle w:val="a3"/>
        <w:jc w:val="center"/>
        <w:rPr>
          <w:sz w:val="96"/>
          <w:szCs w:val="96"/>
        </w:rPr>
      </w:pPr>
      <w:r w:rsidRPr="00A96243">
        <w:rPr>
          <w:sz w:val="96"/>
          <w:szCs w:val="96"/>
          <w:highlight w:val="yellow"/>
        </w:rPr>
        <w:t>The incredibles</w:t>
      </w:r>
    </w:p>
    <w:p w:rsidR="000B27FF" w:rsidRDefault="000B27FF" w:rsidP="000B27FF"/>
    <w:p w:rsidR="000B27FF" w:rsidRDefault="000B27FF" w:rsidP="000B27FF"/>
    <w:p w:rsidR="000B27FF" w:rsidRDefault="000B27FF" w:rsidP="00A96243">
      <w:pPr>
        <w:pStyle w:val="a5"/>
        <w:jc w:val="center"/>
      </w:pPr>
      <w:r>
        <w:t>Database class project 20</w:t>
      </w:r>
      <w:r w:rsidR="00785A03">
        <w:t>20</w:t>
      </w:r>
      <w:r>
        <w:t>/202</w:t>
      </w:r>
      <w:r w:rsidR="00785A03">
        <w:t>1</w:t>
      </w:r>
    </w:p>
    <w:p w:rsidR="000B27FF" w:rsidRDefault="000B27FF" w:rsidP="000B27FF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B27FF" w:rsidTr="000B27FF">
        <w:tc>
          <w:tcPr>
            <w:tcW w:w="1870" w:type="dxa"/>
          </w:tcPr>
          <w:p w:rsidR="000B27FF" w:rsidRDefault="000B27FF" w:rsidP="000B27FF">
            <w:r>
              <w:t>Student Name in English</w:t>
            </w:r>
          </w:p>
        </w:tc>
        <w:tc>
          <w:tcPr>
            <w:tcW w:w="1870" w:type="dxa"/>
          </w:tcPr>
          <w:p w:rsidR="000B27FF" w:rsidRDefault="000B27FF" w:rsidP="000B27FF">
            <w:r>
              <w:t>Student Name in Arabic</w:t>
            </w:r>
          </w:p>
        </w:tc>
        <w:tc>
          <w:tcPr>
            <w:tcW w:w="1870" w:type="dxa"/>
          </w:tcPr>
          <w:p w:rsidR="000B27FF" w:rsidRDefault="000B27FF" w:rsidP="000B27FF">
            <w:r>
              <w:t>Student ID</w:t>
            </w:r>
          </w:p>
        </w:tc>
        <w:tc>
          <w:tcPr>
            <w:tcW w:w="1870" w:type="dxa"/>
          </w:tcPr>
          <w:p w:rsidR="000B27FF" w:rsidRDefault="000B27FF" w:rsidP="000B27FF">
            <w:r>
              <w:t>Section</w:t>
            </w:r>
          </w:p>
        </w:tc>
        <w:tc>
          <w:tcPr>
            <w:tcW w:w="1870" w:type="dxa"/>
          </w:tcPr>
          <w:p w:rsidR="000B27FF" w:rsidRDefault="000B27FF" w:rsidP="000B27FF">
            <w:r>
              <w:t>Work percentage</w:t>
            </w:r>
          </w:p>
        </w:tc>
      </w:tr>
      <w:tr w:rsidR="000B27FF" w:rsidTr="000B27FF">
        <w:tc>
          <w:tcPr>
            <w:tcW w:w="1870" w:type="dxa"/>
          </w:tcPr>
          <w:p w:rsidR="000B27FF" w:rsidRDefault="002D5847" w:rsidP="000B27FF">
            <w:r>
              <w:t>Farah Touqan</w:t>
            </w:r>
          </w:p>
        </w:tc>
        <w:tc>
          <w:tcPr>
            <w:tcW w:w="1870" w:type="dxa"/>
          </w:tcPr>
          <w:p w:rsidR="000B27FF" w:rsidRPr="002D5847" w:rsidRDefault="002D5847" w:rsidP="000B27FF">
            <w:r>
              <w:rPr>
                <w:rFonts w:cs="Calibri"/>
                <w:rtl/>
              </w:rPr>
              <w:t>فرح</w:t>
            </w:r>
            <w:r>
              <w:t xml:space="preserve"> </w:t>
            </w:r>
            <w:r>
              <w:rPr>
                <w:rFonts w:cs="Calibri"/>
                <w:rtl/>
              </w:rPr>
              <w:t>طوقان</w:t>
            </w:r>
          </w:p>
        </w:tc>
        <w:tc>
          <w:tcPr>
            <w:tcW w:w="1870" w:type="dxa"/>
          </w:tcPr>
          <w:p w:rsidR="000B27FF" w:rsidRPr="002D5847" w:rsidRDefault="002D5847" w:rsidP="000B27FF">
            <w:r>
              <w:t>11923793</w:t>
            </w:r>
          </w:p>
        </w:tc>
        <w:tc>
          <w:tcPr>
            <w:tcW w:w="1870" w:type="dxa"/>
          </w:tcPr>
          <w:p w:rsidR="000B27FF" w:rsidRDefault="002D5847" w:rsidP="000B27FF">
            <w:r>
              <w:t>9:30-11</w:t>
            </w:r>
          </w:p>
        </w:tc>
        <w:tc>
          <w:tcPr>
            <w:tcW w:w="1870" w:type="dxa"/>
          </w:tcPr>
          <w:p w:rsidR="000B27FF" w:rsidRDefault="002D5847" w:rsidP="000B27FF">
            <w:r>
              <w:t>50%</w:t>
            </w:r>
          </w:p>
        </w:tc>
      </w:tr>
      <w:tr w:rsidR="000B27FF" w:rsidTr="000B27FF">
        <w:tc>
          <w:tcPr>
            <w:tcW w:w="1870" w:type="dxa"/>
          </w:tcPr>
          <w:p w:rsidR="000B27FF" w:rsidRDefault="002D5847" w:rsidP="000B27FF">
            <w:r>
              <w:t>Manal Al-Khalili</w:t>
            </w:r>
          </w:p>
        </w:tc>
        <w:tc>
          <w:tcPr>
            <w:tcW w:w="1870" w:type="dxa"/>
          </w:tcPr>
          <w:p w:rsidR="000B27FF" w:rsidRDefault="002D5847" w:rsidP="000B27FF">
            <w:r>
              <w:rPr>
                <w:rFonts w:cs="Calibri"/>
                <w:rtl/>
              </w:rPr>
              <w:t>منال</w:t>
            </w:r>
            <w:r>
              <w:t xml:space="preserve"> </w:t>
            </w:r>
            <w:r>
              <w:rPr>
                <w:rFonts w:cs="Calibri"/>
                <w:rtl/>
              </w:rPr>
              <w:t>الخليلي</w:t>
            </w:r>
          </w:p>
        </w:tc>
        <w:tc>
          <w:tcPr>
            <w:tcW w:w="1870" w:type="dxa"/>
          </w:tcPr>
          <w:p w:rsidR="000B27FF" w:rsidRDefault="002D5847" w:rsidP="000B27FF">
            <w:r>
              <w:t>11925863</w:t>
            </w:r>
          </w:p>
        </w:tc>
        <w:tc>
          <w:tcPr>
            <w:tcW w:w="1870" w:type="dxa"/>
          </w:tcPr>
          <w:p w:rsidR="000B27FF" w:rsidRDefault="002D5847" w:rsidP="000B27FF">
            <w:r>
              <w:t>9:30-11</w:t>
            </w:r>
          </w:p>
        </w:tc>
        <w:tc>
          <w:tcPr>
            <w:tcW w:w="1870" w:type="dxa"/>
          </w:tcPr>
          <w:p w:rsidR="000B27FF" w:rsidRDefault="002D5847" w:rsidP="000B27FF">
            <w:r>
              <w:t>50%</w:t>
            </w:r>
          </w:p>
        </w:tc>
      </w:tr>
      <w:tr w:rsidR="000B27FF" w:rsidTr="000B27FF">
        <w:tc>
          <w:tcPr>
            <w:tcW w:w="1870" w:type="dxa"/>
          </w:tcPr>
          <w:p w:rsidR="000B27FF" w:rsidRDefault="000B27FF" w:rsidP="000B27FF"/>
        </w:tc>
        <w:tc>
          <w:tcPr>
            <w:tcW w:w="1870" w:type="dxa"/>
          </w:tcPr>
          <w:p w:rsidR="000B27FF" w:rsidRDefault="000B27FF" w:rsidP="000B27FF"/>
        </w:tc>
        <w:tc>
          <w:tcPr>
            <w:tcW w:w="1870" w:type="dxa"/>
          </w:tcPr>
          <w:p w:rsidR="000B27FF" w:rsidRDefault="000B27FF" w:rsidP="000B27FF"/>
        </w:tc>
        <w:tc>
          <w:tcPr>
            <w:tcW w:w="1870" w:type="dxa"/>
          </w:tcPr>
          <w:p w:rsidR="000B27FF" w:rsidRDefault="000B27FF" w:rsidP="000B27FF"/>
        </w:tc>
        <w:tc>
          <w:tcPr>
            <w:tcW w:w="1870" w:type="dxa"/>
          </w:tcPr>
          <w:p w:rsidR="000B27FF" w:rsidRDefault="000B27FF" w:rsidP="000B27FF"/>
        </w:tc>
      </w:tr>
    </w:tbl>
    <w:p w:rsidR="000B27FF" w:rsidRDefault="000B27FF" w:rsidP="000B27FF"/>
    <w:p w:rsidR="000B27FF" w:rsidRDefault="000B27FF" w:rsidP="000B27FF"/>
    <w:p w:rsidR="000B27FF" w:rsidRDefault="000B27FF" w:rsidP="000B27FF"/>
    <w:p w:rsidR="000B27FF" w:rsidRDefault="00A96243" w:rsidP="000B27FF">
      <w:pPr>
        <w:pStyle w:val="a5"/>
        <w:jc w:val="center"/>
      </w:pPr>
      <w:r>
        <w:t>9 May 2021</w:t>
      </w:r>
    </w:p>
    <w:p w:rsidR="000B27FF" w:rsidRDefault="000B27FF" w:rsidP="000B27FF"/>
    <w:p w:rsidR="000B27FF" w:rsidRDefault="000B27FF" w:rsidP="000B27FF">
      <w:r>
        <w:t>---------------------------------------------This section is intended for the Instructor---------------------------------------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7015"/>
        <w:gridCol w:w="2335"/>
      </w:tblGrid>
      <w:tr w:rsidR="000B27FF" w:rsidTr="003E3BAE">
        <w:tc>
          <w:tcPr>
            <w:tcW w:w="7015" w:type="dxa"/>
          </w:tcPr>
          <w:p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Topic</w:t>
            </w:r>
          </w:p>
        </w:tc>
        <w:tc>
          <w:tcPr>
            <w:tcW w:w="2335" w:type="dxa"/>
          </w:tcPr>
          <w:p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Mark</w:t>
            </w:r>
          </w:p>
        </w:tc>
      </w:tr>
      <w:tr w:rsidR="000B27FF" w:rsidTr="003E3BAE">
        <w:tc>
          <w:tcPr>
            <w:tcW w:w="7015" w:type="dxa"/>
          </w:tcPr>
          <w:p w:rsidR="000B27FF" w:rsidRDefault="003E3BAE" w:rsidP="000B27FF">
            <w:r>
              <w:t>Project Requirements and Modeling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3E3BAE" w:rsidP="000B27FF">
            <w:r>
              <w:t xml:space="preserve">Correctness of Database mapping 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3E3BAE" w:rsidP="000B27FF">
            <w:r>
              <w:t>Functional Dependency and Normalization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3E3BAE" w:rsidP="000B27FF">
            <w:r>
              <w:t>Project Tools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0B27FF" w:rsidP="000B27FF">
            <w:r>
              <w:t>Project Discussion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0B27FF" w:rsidP="000B27FF">
            <w:r>
              <w:t xml:space="preserve">Project Completeness 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0B27FF" w:rsidP="000B27FF">
            <w:r>
              <w:t xml:space="preserve">Project Output Results or reporting </w:t>
            </w:r>
            <w:r w:rsidR="003E3BAE">
              <w:t>(JasperReport, charts, graphs, etc.)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0B27FF" w:rsidP="000B27FF">
            <w:r>
              <w:t>Project Administration and Management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0B27FF" w:rsidP="000B27FF">
            <w:r>
              <w:t>Project Report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3E3BAE" w:rsidP="000B27FF">
            <w:r>
              <w:t>Project Idea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3E3BAE" w:rsidP="000B27FF">
            <w:r>
              <w:t>Project Complexity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785A03" w:rsidP="000B27FF">
            <w:r>
              <w:t>Team work</w:t>
            </w:r>
          </w:p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0B27FF" w:rsidP="000B27FF"/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0B27FF" w:rsidP="000B27FF"/>
        </w:tc>
        <w:tc>
          <w:tcPr>
            <w:tcW w:w="2335" w:type="dxa"/>
          </w:tcPr>
          <w:p w:rsidR="000B27FF" w:rsidRDefault="000B27FF" w:rsidP="000B27FF"/>
        </w:tc>
      </w:tr>
      <w:tr w:rsidR="000B27FF" w:rsidTr="003E3BAE">
        <w:tc>
          <w:tcPr>
            <w:tcW w:w="7015" w:type="dxa"/>
          </w:tcPr>
          <w:p w:rsidR="000B27FF" w:rsidRDefault="000B27FF" w:rsidP="000B27FF"/>
        </w:tc>
        <w:tc>
          <w:tcPr>
            <w:tcW w:w="2335" w:type="dxa"/>
          </w:tcPr>
          <w:p w:rsidR="000B27FF" w:rsidRDefault="000B27FF" w:rsidP="000B27FF"/>
        </w:tc>
      </w:tr>
    </w:tbl>
    <w:p w:rsidR="00A96243" w:rsidRDefault="00A96243" w:rsidP="00A96243">
      <w:pPr>
        <w:jc w:val="center"/>
        <w:rPr>
          <w:sz w:val="56"/>
          <w:szCs w:val="56"/>
          <w:highlight w:val="yellow"/>
        </w:rPr>
      </w:pPr>
    </w:p>
    <w:p w:rsidR="000B27FF" w:rsidRPr="002206F6" w:rsidRDefault="00A96243" w:rsidP="00A96243">
      <w:pPr>
        <w:jc w:val="center"/>
        <w:rPr>
          <w:sz w:val="72"/>
          <w:szCs w:val="72"/>
        </w:rPr>
      </w:pPr>
      <w:r w:rsidRPr="002206F6">
        <w:rPr>
          <w:sz w:val="72"/>
          <w:szCs w:val="72"/>
          <w:highlight w:val="yellow"/>
        </w:rPr>
        <w:lastRenderedPageBreak/>
        <w:t>Abstract :</w:t>
      </w:r>
    </w:p>
    <w:p w:rsidR="00A96243" w:rsidRDefault="00A96243" w:rsidP="00AA6705">
      <w:p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We have created an application that </w:t>
      </w:r>
      <w:r w:rsidR="002206F6">
        <w:rPr>
          <w:sz w:val="48"/>
          <w:szCs w:val="48"/>
        </w:rPr>
        <w:t xml:space="preserve">facilitates </w:t>
      </w:r>
      <w:r>
        <w:rPr>
          <w:sz w:val="48"/>
          <w:szCs w:val="48"/>
        </w:rPr>
        <w:t xml:space="preserve">the ordering </w:t>
      </w:r>
      <w:r w:rsidR="002206F6">
        <w:rPr>
          <w:sz w:val="48"/>
          <w:szCs w:val="48"/>
        </w:rPr>
        <w:t>food from restaurants inst</w:t>
      </w:r>
      <w:r w:rsidR="00AA6705">
        <w:rPr>
          <w:sz w:val="48"/>
          <w:szCs w:val="48"/>
        </w:rPr>
        <w:t xml:space="preserve">ead of going to the restaurant .This makes </w:t>
      </w:r>
      <w:r w:rsidR="002206F6">
        <w:rPr>
          <w:sz w:val="48"/>
          <w:szCs w:val="48"/>
        </w:rPr>
        <w:t xml:space="preserve"> </w:t>
      </w:r>
      <w:r w:rsidR="00AA6705">
        <w:rPr>
          <w:sz w:val="48"/>
          <w:szCs w:val="48"/>
        </w:rPr>
        <w:t>it easier for people to go through the process of buying food.</w:t>
      </w:r>
    </w:p>
    <w:p w:rsidR="0034155B" w:rsidRDefault="0034155B" w:rsidP="00AA6705">
      <w:pPr>
        <w:jc w:val="center"/>
        <w:rPr>
          <w:sz w:val="48"/>
          <w:szCs w:val="48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AA28AE" w:rsidTr="00AA28AE">
        <w:tc>
          <w:tcPr>
            <w:tcW w:w="4788" w:type="dxa"/>
          </w:tcPr>
          <w:p w:rsidR="00AA28AE" w:rsidRDefault="00AA28AE" w:rsidP="00AA6705">
            <w:pPr>
              <w:jc w:val="center"/>
              <w:rPr>
                <w:sz w:val="48"/>
                <w:szCs w:val="48"/>
              </w:rPr>
            </w:pPr>
          </w:p>
        </w:tc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page</w:t>
            </w:r>
          </w:p>
        </w:tc>
      </w:tr>
      <w:tr w:rsidR="00AA28AE" w:rsidTr="00AA28AE"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introduction</w:t>
            </w:r>
          </w:p>
        </w:tc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3</w:t>
            </w:r>
          </w:p>
        </w:tc>
      </w:tr>
      <w:tr w:rsidR="00AA28AE" w:rsidTr="00AA28AE"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 w:rsidRPr="00D972E2">
              <w:rPr>
                <w:rFonts w:eastAsia="Times New Roman" w:cstheme="minorHAnsi"/>
                <w:color w:val="0D0D0D" w:themeColor="text1" w:themeTint="F2"/>
                <w:sz w:val="48"/>
                <w:szCs w:val="48"/>
              </w:rPr>
              <w:t>Project requirement</w:t>
            </w:r>
          </w:p>
        </w:tc>
        <w:tc>
          <w:tcPr>
            <w:tcW w:w="4788" w:type="dxa"/>
          </w:tcPr>
          <w:p w:rsidR="00AA28AE" w:rsidRDefault="00AA28AE" w:rsidP="00AA6705">
            <w:pPr>
              <w:jc w:val="center"/>
              <w:rPr>
                <w:sz w:val="48"/>
                <w:szCs w:val="48"/>
              </w:rPr>
            </w:pPr>
          </w:p>
        </w:tc>
      </w:tr>
      <w:tr w:rsidR="00AA28AE" w:rsidTr="00AA28AE"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 xml:space="preserve">Functional dependency of the project </w:t>
            </w:r>
          </w:p>
        </w:tc>
        <w:tc>
          <w:tcPr>
            <w:tcW w:w="4788" w:type="dxa"/>
          </w:tcPr>
          <w:p w:rsidR="00AA28AE" w:rsidRDefault="00AA28AE" w:rsidP="00AA6705">
            <w:pPr>
              <w:jc w:val="center"/>
              <w:rPr>
                <w:sz w:val="48"/>
                <w:szCs w:val="48"/>
              </w:rPr>
            </w:pPr>
          </w:p>
        </w:tc>
      </w:tr>
      <w:tr w:rsidR="00AA28AE" w:rsidTr="00AA28AE"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 xml:space="preserve">UML </w:t>
            </w:r>
          </w:p>
        </w:tc>
        <w:tc>
          <w:tcPr>
            <w:tcW w:w="4788" w:type="dxa"/>
          </w:tcPr>
          <w:p w:rsidR="00AA28AE" w:rsidRDefault="00AA28AE" w:rsidP="00AA6705">
            <w:pPr>
              <w:jc w:val="center"/>
              <w:rPr>
                <w:sz w:val="48"/>
                <w:szCs w:val="48"/>
              </w:rPr>
            </w:pPr>
          </w:p>
        </w:tc>
      </w:tr>
      <w:tr w:rsidR="00AA28AE" w:rsidTr="00AA28AE"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BCNF</w:t>
            </w:r>
          </w:p>
        </w:tc>
        <w:tc>
          <w:tcPr>
            <w:tcW w:w="4788" w:type="dxa"/>
          </w:tcPr>
          <w:p w:rsidR="00AA28AE" w:rsidRDefault="00AA28AE" w:rsidP="00AA6705">
            <w:pPr>
              <w:jc w:val="center"/>
              <w:rPr>
                <w:sz w:val="48"/>
                <w:szCs w:val="48"/>
              </w:rPr>
            </w:pPr>
          </w:p>
        </w:tc>
      </w:tr>
      <w:tr w:rsidR="00AA28AE" w:rsidTr="00AA28AE"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Tools used</w:t>
            </w:r>
          </w:p>
        </w:tc>
        <w:tc>
          <w:tcPr>
            <w:tcW w:w="4788" w:type="dxa"/>
          </w:tcPr>
          <w:p w:rsidR="00AA28AE" w:rsidRDefault="00AA28AE" w:rsidP="00AA6705">
            <w:pPr>
              <w:jc w:val="center"/>
              <w:rPr>
                <w:sz w:val="48"/>
                <w:szCs w:val="48"/>
              </w:rPr>
            </w:pPr>
          </w:p>
        </w:tc>
      </w:tr>
      <w:tr w:rsidR="00AA28AE" w:rsidTr="00AA28AE">
        <w:tc>
          <w:tcPr>
            <w:tcW w:w="4788" w:type="dxa"/>
          </w:tcPr>
          <w:p w:rsidR="00AA28AE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conclusion</w:t>
            </w:r>
          </w:p>
        </w:tc>
        <w:tc>
          <w:tcPr>
            <w:tcW w:w="4788" w:type="dxa"/>
          </w:tcPr>
          <w:p w:rsidR="00AA28AE" w:rsidRDefault="00AA28AE" w:rsidP="00AA6705">
            <w:pPr>
              <w:jc w:val="center"/>
              <w:rPr>
                <w:sz w:val="48"/>
                <w:szCs w:val="48"/>
              </w:rPr>
            </w:pPr>
          </w:p>
        </w:tc>
      </w:tr>
      <w:tr w:rsidR="0034155B" w:rsidTr="00AA28AE">
        <w:tc>
          <w:tcPr>
            <w:tcW w:w="4788" w:type="dxa"/>
          </w:tcPr>
          <w:p w:rsidR="0034155B" w:rsidRDefault="0034155B" w:rsidP="00AA6705">
            <w:pPr>
              <w:jc w:val="center"/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References</w:t>
            </w:r>
          </w:p>
        </w:tc>
        <w:tc>
          <w:tcPr>
            <w:tcW w:w="4788" w:type="dxa"/>
          </w:tcPr>
          <w:p w:rsidR="0034155B" w:rsidRDefault="0034155B" w:rsidP="00AA6705">
            <w:pPr>
              <w:jc w:val="center"/>
              <w:rPr>
                <w:sz w:val="48"/>
                <w:szCs w:val="48"/>
              </w:rPr>
            </w:pPr>
          </w:p>
        </w:tc>
      </w:tr>
    </w:tbl>
    <w:p w:rsidR="00AA6705" w:rsidRDefault="00AA6705" w:rsidP="00AA6705">
      <w:pPr>
        <w:jc w:val="center"/>
        <w:rPr>
          <w:sz w:val="48"/>
          <w:szCs w:val="48"/>
        </w:rPr>
      </w:pPr>
    </w:p>
    <w:p w:rsidR="00AA28AE" w:rsidRDefault="00AA28AE" w:rsidP="00AA6705">
      <w:pPr>
        <w:jc w:val="center"/>
        <w:rPr>
          <w:sz w:val="48"/>
          <w:szCs w:val="48"/>
        </w:rPr>
      </w:pPr>
    </w:p>
    <w:p w:rsidR="00AA28AE" w:rsidRDefault="00AA28AE" w:rsidP="00AA6705">
      <w:pPr>
        <w:jc w:val="center"/>
        <w:rPr>
          <w:sz w:val="48"/>
          <w:szCs w:val="48"/>
        </w:rPr>
      </w:pPr>
    </w:p>
    <w:p w:rsidR="00AA28AE" w:rsidRDefault="00AA28AE" w:rsidP="00AA6705">
      <w:pPr>
        <w:jc w:val="center"/>
        <w:rPr>
          <w:sz w:val="48"/>
          <w:szCs w:val="48"/>
        </w:rPr>
      </w:pPr>
    </w:p>
    <w:p w:rsidR="00AA6705" w:rsidRDefault="00AA6705" w:rsidP="00AA6705">
      <w:pPr>
        <w:jc w:val="center"/>
        <w:rPr>
          <w:sz w:val="72"/>
          <w:szCs w:val="72"/>
        </w:rPr>
      </w:pPr>
      <w:r w:rsidRPr="00AA6705">
        <w:rPr>
          <w:sz w:val="72"/>
          <w:szCs w:val="72"/>
          <w:highlight w:val="yellow"/>
        </w:rPr>
        <w:t>Introduction:</w:t>
      </w:r>
    </w:p>
    <w:p w:rsidR="00AA6705" w:rsidRDefault="00AA6705" w:rsidP="00AA6705">
      <w:pPr>
        <w:jc w:val="center"/>
        <w:rPr>
          <w:sz w:val="48"/>
          <w:szCs w:val="48"/>
        </w:rPr>
      </w:pPr>
      <w:r>
        <w:rPr>
          <w:sz w:val="48"/>
          <w:szCs w:val="48"/>
        </w:rPr>
        <w:t>We have created an application that facilitates the ordering food from restaurants instead of going to the restaurant , our project makes the customer can order food from the restaurant he wants easily and get his food very quickly, he can see what the food he is ordering on a table, the total amount to pay. As for the manager, he can see the customer’s information in a table also</w:t>
      </w:r>
      <w:r w:rsidR="00D972E2">
        <w:rPr>
          <w:sz w:val="48"/>
          <w:szCs w:val="48"/>
        </w:rPr>
        <w:t xml:space="preserve"> and edited what he wants. We depend on this project on a fast cartoon character called Dash {The Incredibles} </w:t>
      </w:r>
      <w:r>
        <w:rPr>
          <w:sz w:val="48"/>
          <w:szCs w:val="48"/>
        </w:rPr>
        <w:t xml:space="preserve">. </w:t>
      </w:r>
    </w:p>
    <w:p w:rsidR="0034155B" w:rsidRDefault="0034155B" w:rsidP="00AA6705">
      <w:pPr>
        <w:jc w:val="center"/>
        <w:rPr>
          <w:sz w:val="48"/>
          <w:szCs w:val="48"/>
        </w:rPr>
      </w:pPr>
    </w:p>
    <w:p w:rsidR="0034155B" w:rsidRDefault="0034155B" w:rsidP="00AA6705">
      <w:pPr>
        <w:jc w:val="center"/>
        <w:rPr>
          <w:sz w:val="48"/>
          <w:szCs w:val="48"/>
        </w:rPr>
      </w:pPr>
    </w:p>
    <w:p w:rsidR="00D972E2" w:rsidRPr="00D972E2" w:rsidRDefault="00D972E2" w:rsidP="00D972E2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72"/>
          <w:szCs w:val="72"/>
        </w:rPr>
      </w:pPr>
      <w:r w:rsidRPr="00D972E2">
        <w:rPr>
          <w:rFonts w:eastAsia="Times New Roman" w:cstheme="minorHAnsi"/>
          <w:color w:val="0D0D0D" w:themeColor="text1" w:themeTint="F2"/>
          <w:sz w:val="72"/>
          <w:szCs w:val="72"/>
          <w:highlight w:val="yellow"/>
        </w:rPr>
        <w:lastRenderedPageBreak/>
        <w:t>Project requirement:</w:t>
      </w:r>
    </w:p>
    <w:p w:rsidR="00D972E2" w:rsidRDefault="00D972E2" w:rsidP="00E02E91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 w:rsidRPr="00D972E2">
        <w:rPr>
          <w:rFonts w:eastAsia="Times New Roman" w:cstheme="minorHAnsi"/>
          <w:color w:val="0D0D0D" w:themeColor="text1" w:themeTint="F2"/>
          <w:sz w:val="48"/>
          <w:szCs w:val="48"/>
        </w:rPr>
        <w:t xml:space="preserve">The </w:t>
      </w:r>
      <w:r>
        <w:rPr>
          <w:rFonts w:eastAsia="Times New Roman" w:cstheme="minorHAnsi"/>
          <w:color w:val="0D0D0D" w:themeColor="text1" w:themeTint="F2"/>
          <w:sz w:val="48"/>
          <w:szCs w:val="48"/>
        </w:rPr>
        <w:t>Incredibles restaurants</w:t>
      </w:r>
      <w:r w:rsidR="00E02E91">
        <w:rPr>
          <w:rFonts w:eastAsia="Times New Roman" w:cstheme="minorHAnsi"/>
          <w:color w:val="0D0D0D" w:themeColor="text1" w:themeTint="F2"/>
          <w:sz w:val="48"/>
          <w:szCs w:val="48"/>
        </w:rPr>
        <w:t xml:space="preserve"> </w:t>
      </w:r>
      <w:r>
        <w:rPr>
          <w:rFonts w:eastAsia="Times New Roman" w:cstheme="minorHAnsi"/>
          <w:color w:val="0D0D0D" w:themeColor="text1" w:themeTint="F2"/>
          <w:sz w:val="48"/>
          <w:szCs w:val="48"/>
        </w:rPr>
        <w:t>consist of manager ,customer , items and bills.</w:t>
      </w:r>
    </w:p>
    <w:p w:rsidR="00E02E91" w:rsidRDefault="00E02E91" w:rsidP="00E02E91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>Each restaurant has an ID ,restaurant phone ,address and a name.</w:t>
      </w:r>
    </w:p>
    <w:p w:rsidR="00D972E2" w:rsidRDefault="00D972E2" w:rsidP="00D972E2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>Each manager has username, password, first name, last name ,address, birt</w:t>
      </w:r>
      <w:r w:rsidR="00E02E91">
        <w:rPr>
          <w:rFonts w:eastAsia="Times New Roman" w:cstheme="minorHAnsi"/>
          <w:color w:val="0D0D0D" w:themeColor="text1" w:themeTint="F2"/>
          <w:sz w:val="48"/>
          <w:szCs w:val="48"/>
        </w:rPr>
        <w:t>h date, phone number, a gender and he belongs to a restaurant</w:t>
      </w:r>
      <w:r>
        <w:rPr>
          <w:rFonts w:eastAsia="Times New Roman" w:cstheme="minorHAnsi"/>
          <w:color w:val="0D0D0D" w:themeColor="text1" w:themeTint="F2"/>
          <w:sz w:val="48"/>
          <w:szCs w:val="48"/>
        </w:rPr>
        <w:t>.</w:t>
      </w:r>
    </w:p>
    <w:p w:rsidR="00D972E2" w:rsidRDefault="00E02E91" w:rsidP="00E02E91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>Each customer username, password ,first name, last name, birth date, address, phone number and a gender.</w:t>
      </w:r>
    </w:p>
    <w:p w:rsidR="00E02E91" w:rsidRDefault="00E02E91" w:rsidP="00D972E2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>Each bill has an ID ,date ,price ,items name</w:t>
      </w:r>
      <w:r w:rsidR="00C11300">
        <w:rPr>
          <w:rFonts w:eastAsia="Times New Roman" w:cstheme="minorHAnsi"/>
          <w:color w:val="0D0D0D" w:themeColor="text1" w:themeTint="F2"/>
          <w:sz w:val="48"/>
          <w:szCs w:val="48"/>
        </w:rPr>
        <w:t>, items quantity and customer username.</w:t>
      </w:r>
    </w:p>
    <w:p w:rsidR="00C11300" w:rsidRDefault="00C11300" w:rsidP="00D972E2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>Each item has a name and a price.</w:t>
      </w:r>
    </w:p>
    <w:p w:rsidR="0034155B" w:rsidRDefault="0034155B" w:rsidP="00D972E2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34155B" w:rsidRPr="00D972E2" w:rsidRDefault="0034155B" w:rsidP="00D972E2">
      <w:pPr>
        <w:shd w:val="clear" w:color="auto" w:fill="FFFFFF"/>
        <w:spacing w:before="100" w:beforeAutospacing="1" w:after="100" w:afterAutospacing="1" w:line="240" w:lineRule="auto"/>
        <w:ind w:left="36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AA6705" w:rsidRPr="00AA6705" w:rsidRDefault="00B1378F" w:rsidP="00AA6705">
      <w:pPr>
        <w:jc w:val="center"/>
        <w:rPr>
          <w:sz w:val="72"/>
          <w:szCs w:val="72"/>
        </w:rPr>
      </w:pPr>
      <w:r w:rsidRPr="00B1378F">
        <w:rPr>
          <w:sz w:val="72"/>
          <w:szCs w:val="72"/>
          <w:highlight w:val="yellow"/>
        </w:rPr>
        <w:lastRenderedPageBreak/>
        <w:t>Tools used in the project:</w:t>
      </w:r>
    </w:p>
    <w:p w:rsidR="001F56E7" w:rsidRDefault="001F56E7" w:rsidP="001F56E7">
      <w:pPr>
        <w:pStyle w:val="a6"/>
        <w:numPr>
          <w:ilvl w:val="0"/>
          <w:numId w:val="3"/>
        </w:numPr>
        <w:jc w:val="center"/>
        <w:rPr>
          <w:sz w:val="48"/>
          <w:szCs w:val="48"/>
        </w:rPr>
      </w:pPr>
      <w:r w:rsidRPr="001F56E7">
        <w:rPr>
          <w:sz w:val="48"/>
          <w:szCs w:val="48"/>
        </w:rPr>
        <w:t>IntelliJ as an IDE for java.</w:t>
      </w:r>
    </w:p>
    <w:p w:rsidR="001F56E7" w:rsidRDefault="001F56E7" w:rsidP="001F56E7">
      <w:pPr>
        <w:pStyle w:val="a6"/>
        <w:numPr>
          <w:ilvl w:val="0"/>
          <w:numId w:val="3"/>
        </w:numPr>
        <w:jc w:val="center"/>
        <w:rPr>
          <w:sz w:val="48"/>
          <w:szCs w:val="48"/>
        </w:rPr>
      </w:pPr>
      <w:r>
        <w:rPr>
          <w:sz w:val="48"/>
          <w:szCs w:val="48"/>
        </w:rPr>
        <w:t>Oracle 18c as a database.</w:t>
      </w:r>
    </w:p>
    <w:p w:rsidR="001F56E7" w:rsidRDefault="001F56E7" w:rsidP="001F56E7">
      <w:pPr>
        <w:pStyle w:val="a6"/>
        <w:numPr>
          <w:ilvl w:val="0"/>
          <w:numId w:val="3"/>
        </w:numPr>
        <w:jc w:val="center"/>
        <w:rPr>
          <w:sz w:val="48"/>
          <w:szCs w:val="48"/>
        </w:rPr>
      </w:pPr>
      <w:r>
        <w:rPr>
          <w:sz w:val="48"/>
          <w:szCs w:val="48"/>
        </w:rPr>
        <w:t>Draw.io for creating the initial database UML.</w:t>
      </w:r>
    </w:p>
    <w:p w:rsidR="001F56E7" w:rsidRDefault="001F56E7" w:rsidP="005F5B16">
      <w:pPr>
        <w:pStyle w:val="a6"/>
        <w:numPr>
          <w:ilvl w:val="0"/>
          <w:numId w:val="3"/>
        </w:numPr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Scene Builder for creating the FXML files </w:t>
      </w:r>
      <w:r w:rsidR="005F5B16">
        <w:rPr>
          <w:sz w:val="48"/>
          <w:szCs w:val="48"/>
        </w:rPr>
        <w:t>used inside the JavaFX project.</w:t>
      </w:r>
    </w:p>
    <w:p w:rsidR="005F5B16" w:rsidRDefault="005F5B16" w:rsidP="005F5B16">
      <w:pPr>
        <w:pStyle w:val="a6"/>
        <w:numPr>
          <w:ilvl w:val="0"/>
          <w:numId w:val="3"/>
        </w:numPr>
        <w:jc w:val="center"/>
        <w:rPr>
          <w:sz w:val="48"/>
          <w:szCs w:val="48"/>
        </w:rPr>
      </w:pPr>
      <w:r>
        <w:rPr>
          <w:sz w:val="48"/>
          <w:szCs w:val="48"/>
        </w:rPr>
        <w:t>SQL Developer for connecting and creating the database tables and SQL testing.</w:t>
      </w:r>
    </w:p>
    <w:p w:rsidR="00FC0318" w:rsidRDefault="00FC0318" w:rsidP="00FC0318">
      <w:pPr>
        <w:pStyle w:val="a6"/>
        <w:ind w:left="828"/>
        <w:rPr>
          <w:sz w:val="48"/>
          <w:szCs w:val="48"/>
        </w:rPr>
      </w:pPr>
    </w:p>
    <w:p w:rsidR="0017552F" w:rsidRDefault="0017552F" w:rsidP="00FC0318">
      <w:pPr>
        <w:pStyle w:val="a6"/>
        <w:ind w:left="828"/>
        <w:rPr>
          <w:sz w:val="48"/>
          <w:szCs w:val="48"/>
        </w:rPr>
      </w:pPr>
    </w:p>
    <w:p w:rsidR="0017552F" w:rsidRDefault="0017552F" w:rsidP="00FC0318">
      <w:pPr>
        <w:pStyle w:val="a6"/>
        <w:ind w:left="828"/>
        <w:rPr>
          <w:sz w:val="48"/>
          <w:szCs w:val="48"/>
        </w:rPr>
      </w:pPr>
    </w:p>
    <w:p w:rsidR="0017552F" w:rsidRDefault="0017552F" w:rsidP="00FC0318">
      <w:pPr>
        <w:pStyle w:val="a6"/>
        <w:ind w:left="828"/>
        <w:rPr>
          <w:sz w:val="48"/>
          <w:szCs w:val="48"/>
        </w:rPr>
      </w:pPr>
    </w:p>
    <w:p w:rsidR="0017552F" w:rsidRDefault="0017552F" w:rsidP="00FC0318">
      <w:pPr>
        <w:pStyle w:val="a6"/>
        <w:ind w:left="828"/>
        <w:rPr>
          <w:sz w:val="48"/>
          <w:szCs w:val="48"/>
        </w:rPr>
      </w:pPr>
    </w:p>
    <w:p w:rsidR="0017552F" w:rsidRDefault="0017552F" w:rsidP="00FC0318">
      <w:pPr>
        <w:pStyle w:val="a6"/>
        <w:ind w:left="828"/>
        <w:rPr>
          <w:sz w:val="48"/>
          <w:szCs w:val="48"/>
        </w:rPr>
      </w:pPr>
    </w:p>
    <w:p w:rsidR="00664B39" w:rsidRDefault="00664B39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72"/>
          <w:szCs w:val="72"/>
        </w:rPr>
      </w:pPr>
      <w:r w:rsidRPr="00664B39">
        <w:rPr>
          <w:rFonts w:eastAsia="Times New Roman" w:cstheme="minorHAnsi"/>
          <w:color w:val="0D0D0D" w:themeColor="text1" w:themeTint="F2"/>
          <w:sz w:val="72"/>
          <w:szCs w:val="72"/>
          <w:highlight w:val="yellow"/>
        </w:rPr>
        <w:t>discussion about your project GUI work, what each interface do:</w:t>
      </w:r>
    </w:p>
    <w:p w:rsidR="0017552F" w:rsidRDefault="0017552F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72"/>
          <w:szCs w:val="72"/>
        </w:rPr>
      </w:pPr>
      <w:r>
        <w:rPr>
          <w:rFonts w:eastAsia="Times New Roman" w:cstheme="minorHAnsi"/>
          <w:noProof/>
          <w:color w:val="000000" w:themeColor="text1"/>
          <w:sz w:val="72"/>
          <w:szCs w:val="72"/>
        </w:rPr>
        <w:lastRenderedPageBreak/>
        <w:drawing>
          <wp:inline distT="0" distB="0" distL="0" distR="0" wp14:anchorId="771EA6C9" wp14:editId="6DF164E7">
            <wp:extent cx="5943600" cy="5598160"/>
            <wp:effectExtent l="0" t="0" r="0" b="2540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igni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552F" w:rsidRPr="0017552F" w:rsidRDefault="0017552F" w:rsidP="0017552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 w:rsidRPr="0017552F">
        <w:rPr>
          <w:rFonts w:eastAsia="Times New Roman" w:cstheme="minorHAnsi"/>
          <w:color w:val="0D0D0D" w:themeColor="text1" w:themeTint="F2"/>
          <w:sz w:val="48"/>
          <w:szCs w:val="48"/>
        </w:rPr>
        <w:t>this is the sign in page</w:t>
      </w:r>
      <w:r>
        <w:rPr>
          <w:rFonts w:eastAsia="Times New Roman" w:cstheme="minorHAnsi"/>
          <w:color w:val="0D0D0D" w:themeColor="text1" w:themeTint="F2"/>
          <w:sz w:val="48"/>
          <w:szCs w:val="48"/>
        </w:rPr>
        <w:t xml:space="preserve"> ,the user(manager, customer)can  log in to his account or he can sign up and create a new account .</w:t>
      </w:r>
    </w:p>
    <w:p w:rsidR="00664B39" w:rsidRDefault="00664B39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72"/>
          <w:szCs w:val="72"/>
        </w:rPr>
      </w:pPr>
    </w:p>
    <w:p w:rsidR="00664B39" w:rsidRDefault="00664B39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8D1028" w:rsidRDefault="008D1028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8D1028" w:rsidRDefault="008D1028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8D1028" w:rsidRDefault="008D1028" w:rsidP="008D102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8D1028" w:rsidRDefault="008D1028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noProof/>
          <w:color w:val="0D0D0D" w:themeColor="text1" w:themeTint="F2"/>
          <w:sz w:val="48"/>
          <w:szCs w:val="48"/>
        </w:rPr>
        <w:lastRenderedPageBreak/>
        <w:drawing>
          <wp:inline distT="0" distB="0" distL="0" distR="0">
            <wp:extent cx="5943600" cy="5464098"/>
            <wp:effectExtent l="0" t="0" r="0" b="3810"/>
            <wp:docPr id="11" name="صورة 11" descr="C:\Users\Manal Al-khalili\Downloads\WhatsApp Image 2021-05-12 at 11.39.44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nal Al-khalili\Downloads\WhatsApp Image 2021-05-12 at 11.39.44 PM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40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1028" w:rsidRDefault="008D1028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8D1028" w:rsidRDefault="008D1028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8D1028" w:rsidRDefault="008D1028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8D1028" w:rsidRDefault="008D1028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 w:rsidRPr="008D1028">
        <w:rPr>
          <w:rFonts w:eastAsia="Times New Roman" w:cstheme="minorHAnsi"/>
          <w:color w:val="0D0D0D" w:themeColor="text1" w:themeTint="F2"/>
          <w:sz w:val="48"/>
          <w:szCs w:val="48"/>
        </w:rPr>
        <w:t>This interface is where a person can access the application</w:t>
      </w: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noProof/>
          <w:color w:val="0D0D0D" w:themeColor="text1" w:themeTint="F2"/>
          <w:sz w:val="48"/>
          <w:szCs w:val="48"/>
        </w:rPr>
        <w:lastRenderedPageBreak/>
        <w:drawing>
          <wp:inline distT="0" distB="0" distL="0" distR="0" wp14:anchorId="3867E25A" wp14:editId="046372F0">
            <wp:extent cx="5943600" cy="5290997"/>
            <wp:effectExtent l="0" t="0" r="0" b="5080"/>
            <wp:docPr id="2" name="صورة 2" descr="C:\Users\Manal Al-khalili\Pictures\Screenshots\Screenshot (8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nal Al-khalili\Pictures\Screenshots\Screenshot (83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90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color w:val="0D0D0D" w:themeColor="text1" w:themeTint="F2"/>
          <w:sz w:val="48"/>
          <w:szCs w:val="48"/>
        </w:rPr>
        <w:t xml:space="preserve">signup for the manager he can insert all of his data on it and then save it </w:t>
      </w: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noProof/>
          <w:color w:val="0D0D0D" w:themeColor="text1" w:themeTint="F2"/>
          <w:sz w:val="48"/>
          <w:szCs w:val="48"/>
        </w:rPr>
        <w:lastRenderedPageBreak/>
        <w:drawing>
          <wp:inline distT="0" distB="0" distL="0" distR="0" wp14:anchorId="3D3EE6C3" wp14:editId="312789C1">
            <wp:extent cx="5943600" cy="5360481"/>
            <wp:effectExtent l="0" t="0" r="0" b="0"/>
            <wp:docPr id="3" name="صورة 3" descr="C:\Users\Manal Al-khalili\Pictures\Screenshots\Screenshot (8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anal Al-khalili\Pictures\Screenshots\Screenshot (85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60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>Sign up for the customer to insert all of his data to the system and save it</w:t>
      </w: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C00DBF" w:rsidRDefault="00C00DBF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1E1158" w:rsidRDefault="001E1158" w:rsidP="008D1028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1E1158" w:rsidRDefault="001E1158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1E1158" w:rsidRDefault="001E1158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1E1158" w:rsidRDefault="001E1158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noProof/>
          <w:color w:val="0D0D0D" w:themeColor="text1" w:themeTint="F2"/>
          <w:sz w:val="48"/>
          <w:szCs w:val="48"/>
        </w:rPr>
        <w:drawing>
          <wp:inline distT="0" distB="0" distL="0" distR="0">
            <wp:extent cx="5943600" cy="5388772"/>
            <wp:effectExtent l="0" t="0" r="0" b="2540"/>
            <wp:docPr id="4" name="صورة 4" descr="C:\Users\Manal Al-khalili\Pictures\Screenshots\Screenshot (8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nal Al-khalili\Pictures\Screenshots\Screenshot (87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88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1158" w:rsidRDefault="001E1158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1E1158" w:rsidRDefault="001E1158" w:rsidP="001E1158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>If the user is in manager and wants to see his personal page, he can come to this interface</w:t>
      </w:r>
    </w:p>
    <w:p w:rsidR="001E1158" w:rsidRDefault="001E1158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>`</w:t>
      </w:r>
    </w:p>
    <w:p w:rsidR="001E1158" w:rsidRDefault="001E1158" w:rsidP="00C00DBF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4E5EE3" w:rsidRPr="004C1D52" w:rsidRDefault="004C1D52" w:rsidP="004C1D52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Segoe UI Historic" w:hAnsi="Segoe UI Historic" w:cs="Segoe UI Historic"/>
          <w:sz w:val="48"/>
          <w:szCs w:val="48"/>
          <w:shd w:val="clear" w:color="auto" w:fill="3E4042"/>
        </w:rPr>
      </w:pPr>
      <w:r>
        <w:rPr>
          <w:rFonts w:ascii="Segoe UI Historic" w:hAnsi="Segoe UI Historic" w:cs="Segoe UI Historic"/>
          <w:noProof/>
          <w:sz w:val="48"/>
          <w:szCs w:val="48"/>
          <w:shd w:val="clear" w:color="auto" w:fill="3E4042"/>
        </w:rPr>
        <w:lastRenderedPageBreak/>
        <w:drawing>
          <wp:inline distT="0" distB="0" distL="0" distR="0" wp14:anchorId="5A473459" wp14:editId="78B01AD6">
            <wp:extent cx="5943600" cy="5423711"/>
            <wp:effectExtent l="0" t="0" r="0" b="5715"/>
            <wp:docPr id="5" name="صورة 5" descr="C:\Users\Manal Al-khalili\Pictures\Screenshots\Screenshot (9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anal Al-khalili\Pictures\Screenshots\Screenshot (90)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23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E5EE3" w:rsidRDefault="004E5EE3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4C1D52" w:rsidRDefault="004C1D52" w:rsidP="004C1D52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t xml:space="preserve">If the user is in </w:t>
      </w:r>
      <w:r>
        <w:rPr>
          <w:rFonts w:eastAsia="Times New Roman" w:cstheme="minorHAnsi"/>
          <w:color w:val="0D0D0D" w:themeColor="text1" w:themeTint="F2"/>
          <w:sz w:val="48"/>
          <w:szCs w:val="48"/>
        </w:rPr>
        <w:t>customer</w:t>
      </w:r>
      <w:r>
        <w:rPr>
          <w:rFonts w:eastAsia="Times New Roman" w:cstheme="minorHAnsi"/>
          <w:color w:val="0D0D0D" w:themeColor="text1" w:themeTint="F2"/>
          <w:sz w:val="48"/>
          <w:szCs w:val="48"/>
        </w:rPr>
        <w:t xml:space="preserve"> and wants to see his personal page, he can come to this interface</w:t>
      </w:r>
    </w:p>
    <w:p w:rsidR="004E5EE3" w:rsidRDefault="004E5EE3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4E5EE3" w:rsidRDefault="004E5EE3" w:rsidP="001E1158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rFonts w:eastAsia="Times New Roman" w:cstheme="minorHAnsi"/>
          <w:color w:val="0D0D0D" w:themeColor="text1" w:themeTint="F2"/>
          <w:sz w:val="48"/>
          <w:szCs w:val="48"/>
        </w:rPr>
        <w:lastRenderedPageBreak/>
        <w:t xml:space="preserve"> </w:t>
      </w:r>
    </w:p>
    <w:p w:rsidR="004E5EE3" w:rsidRDefault="004E5EE3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4E5EE3" w:rsidRDefault="004C1D52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>
        <w:rPr>
          <w:noProof/>
        </w:rPr>
        <w:drawing>
          <wp:inline distT="0" distB="0" distL="0" distR="0" wp14:anchorId="1974CA28" wp14:editId="23B67B4A">
            <wp:extent cx="5943600" cy="5052060"/>
            <wp:effectExtent l="0" t="0" r="0" b="0"/>
            <wp:docPr id="6" name="صورة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5EE3" w:rsidRDefault="004E5EE3" w:rsidP="004C1D52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4E5EE3" w:rsidRDefault="004E5EE3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</w:p>
    <w:p w:rsidR="004E5EE3" w:rsidRDefault="004C1D52" w:rsidP="00664B39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48"/>
          <w:szCs w:val="48"/>
        </w:rPr>
      </w:pPr>
      <w:r w:rsidRPr="004C1D52">
        <w:rPr>
          <w:rFonts w:eastAsia="Times New Roman" w:cstheme="minorHAnsi"/>
          <w:color w:val="0D0D0D" w:themeColor="text1" w:themeTint="F2"/>
          <w:sz w:val="48"/>
          <w:szCs w:val="48"/>
        </w:rPr>
        <w:t xml:space="preserve">This interface enables a person, whether a manager or a buyer, to ask the restaurant </w:t>
      </w:r>
      <w:r w:rsidRPr="004C1D52">
        <w:rPr>
          <w:rFonts w:eastAsia="Times New Roman" w:cstheme="minorHAnsi"/>
          <w:color w:val="0D0D0D" w:themeColor="text1" w:themeTint="F2"/>
          <w:sz w:val="48"/>
          <w:szCs w:val="48"/>
        </w:rPr>
        <w:lastRenderedPageBreak/>
        <w:t>for the meal he wants, and he can also go to the payment interface</w:t>
      </w:r>
    </w:p>
    <w:p w:rsidR="004C1D52" w:rsidRDefault="004C1D52" w:rsidP="004C1D5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D0D0D" w:themeColor="text1" w:themeTint="F2"/>
          <w:sz w:val="72"/>
          <w:szCs w:val="72"/>
        </w:rPr>
      </w:pPr>
    </w:p>
    <w:p w:rsidR="004C1D52" w:rsidRDefault="004C1D52" w:rsidP="004C1D52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72"/>
          <w:szCs w:val="72"/>
        </w:rPr>
      </w:pPr>
      <w:r>
        <w:rPr>
          <w:noProof/>
        </w:rPr>
        <w:drawing>
          <wp:inline distT="0" distB="0" distL="0" distR="0" wp14:anchorId="1FE735C2" wp14:editId="04060F33">
            <wp:extent cx="5943600" cy="5443220"/>
            <wp:effectExtent l="0" t="0" r="0" b="5080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D52" w:rsidRPr="004C1D52" w:rsidRDefault="004C1D52" w:rsidP="004C1D52">
      <w:pPr>
        <w:shd w:val="clear" w:color="auto" w:fill="FFFFFF"/>
        <w:spacing w:before="100" w:beforeAutospacing="1" w:after="100" w:afterAutospacing="1" w:line="240" w:lineRule="auto"/>
        <w:ind w:left="720"/>
        <w:jc w:val="center"/>
        <w:rPr>
          <w:rFonts w:eastAsia="Times New Roman" w:cstheme="minorHAnsi"/>
          <w:color w:val="0D0D0D" w:themeColor="text1" w:themeTint="F2"/>
          <w:sz w:val="72"/>
          <w:szCs w:val="72"/>
        </w:rPr>
      </w:pPr>
      <w:r w:rsidRPr="004C1D52">
        <w:rPr>
          <w:rFonts w:eastAsia="Times New Roman" w:cstheme="minorHAnsi"/>
          <w:color w:val="0D0D0D" w:themeColor="text1" w:themeTint="F2"/>
          <w:sz w:val="48"/>
          <w:szCs w:val="48"/>
        </w:rPr>
        <w:t xml:space="preserve">This interface can be a person, whether a manager or a buyer, to see his purchases </w:t>
      </w:r>
      <w:r w:rsidRPr="004C1D52">
        <w:rPr>
          <w:rFonts w:eastAsia="Times New Roman" w:cstheme="minorHAnsi"/>
          <w:color w:val="0D0D0D" w:themeColor="text1" w:themeTint="F2"/>
          <w:sz w:val="48"/>
          <w:szCs w:val="48"/>
        </w:rPr>
        <w:lastRenderedPageBreak/>
        <w:t>and increase or decrease their quantity or delete them completely, and he can see the total payment for his purchases</w:t>
      </w: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Pr="004C1D52" w:rsidRDefault="004C1D52" w:rsidP="004C1D52">
      <w:pPr>
        <w:pStyle w:val="a6"/>
        <w:ind w:left="828"/>
        <w:rPr>
          <w:sz w:val="48"/>
          <w:szCs w:val="48"/>
        </w:rPr>
      </w:pPr>
      <w:r>
        <w:rPr>
          <w:noProof/>
        </w:rPr>
        <w:drawing>
          <wp:inline distT="0" distB="0" distL="0" distR="0" wp14:anchorId="3513C5F9" wp14:editId="529EBA65">
            <wp:extent cx="5943600" cy="5409565"/>
            <wp:effectExtent l="0" t="0" r="0" b="635"/>
            <wp:docPr id="8" name="صورة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0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  <w:r w:rsidRPr="004C1D52">
        <w:rPr>
          <w:sz w:val="48"/>
          <w:szCs w:val="48"/>
        </w:rPr>
        <w:lastRenderedPageBreak/>
        <w:t>This interface enables a person to see information about who undertook the project and what the idea of ​​it is</w:t>
      </w: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  <w:r>
        <w:rPr>
          <w:noProof/>
        </w:rPr>
        <w:lastRenderedPageBreak/>
        <w:drawing>
          <wp:inline distT="0" distB="0" distL="0" distR="0" wp14:anchorId="4F0410D0" wp14:editId="7EF7E9A5">
            <wp:extent cx="5943600" cy="5418455"/>
            <wp:effectExtent l="0" t="0" r="0" b="0"/>
            <wp:docPr id="9" name="صورة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8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  <w:r w:rsidRPr="004C1D52">
        <w:rPr>
          <w:sz w:val="48"/>
          <w:szCs w:val="48"/>
        </w:rPr>
        <w:t>This interface can only be seen by the administrator who bought from him and what his information is arranged in a table</w:t>
      </w:r>
    </w:p>
    <w:p w:rsidR="00C5378A" w:rsidRDefault="00C5378A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  <w:r>
        <w:rPr>
          <w:noProof/>
        </w:rPr>
        <w:drawing>
          <wp:inline distT="0" distB="0" distL="0" distR="0" wp14:anchorId="2D3C79B2" wp14:editId="582537B4">
            <wp:extent cx="5943600" cy="5441315"/>
            <wp:effectExtent l="0" t="0" r="0" b="6985"/>
            <wp:docPr id="10" name="صورة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4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D52" w:rsidRPr="008D1028" w:rsidRDefault="004C1D52" w:rsidP="008D1028">
      <w:pPr>
        <w:rPr>
          <w:sz w:val="48"/>
          <w:szCs w:val="48"/>
        </w:rPr>
      </w:pPr>
      <w:r w:rsidRPr="008D1028">
        <w:rPr>
          <w:sz w:val="48"/>
          <w:szCs w:val="48"/>
        </w:rPr>
        <w:t>This interface can only be seen by the manager who is managing the restaurant with him and what his information is arranged in a table</w:t>
      </w: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8D1028" w:rsidP="00FC0318">
      <w:pPr>
        <w:pStyle w:val="a6"/>
        <w:ind w:left="828"/>
        <w:rPr>
          <w:sz w:val="48"/>
          <w:szCs w:val="48"/>
        </w:rPr>
      </w:pPr>
      <w:r>
        <w:rPr>
          <w:noProof/>
        </w:rPr>
        <w:drawing>
          <wp:inline distT="0" distB="0" distL="0" distR="0" wp14:anchorId="62391B2F" wp14:editId="1786871F">
            <wp:extent cx="5943600" cy="5409565"/>
            <wp:effectExtent l="0" t="0" r="0" b="635"/>
            <wp:docPr id="12" name="صورة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0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8D1028" w:rsidRPr="008D1028" w:rsidRDefault="008D1028" w:rsidP="008D1028">
      <w:pPr>
        <w:pStyle w:val="a6"/>
        <w:ind w:left="828"/>
        <w:rPr>
          <w:sz w:val="48"/>
          <w:szCs w:val="48"/>
        </w:rPr>
      </w:pPr>
      <w:r w:rsidRPr="008D1028">
        <w:rPr>
          <w:sz w:val="48"/>
          <w:szCs w:val="48"/>
        </w:rPr>
        <w:t>Checking if the Tables in 3NF</w:t>
      </w:r>
    </w:p>
    <w:p w:rsidR="008D1028" w:rsidRPr="008D1028" w:rsidRDefault="008D1028" w:rsidP="008D1028">
      <w:pPr>
        <w:pStyle w:val="a6"/>
        <w:ind w:left="828"/>
        <w:rPr>
          <w:sz w:val="48"/>
          <w:szCs w:val="48"/>
        </w:rPr>
      </w:pPr>
      <w:r w:rsidRPr="008D1028">
        <w:rPr>
          <w:sz w:val="48"/>
          <w:szCs w:val="48"/>
        </w:rPr>
        <w:t>All tables are in 3NF.</w:t>
      </w:r>
    </w:p>
    <w:p w:rsidR="008D1028" w:rsidRPr="008D1028" w:rsidRDefault="008D1028" w:rsidP="008D1028">
      <w:pPr>
        <w:pStyle w:val="a6"/>
        <w:ind w:left="828"/>
        <w:rPr>
          <w:sz w:val="48"/>
          <w:szCs w:val="48"/>
        </w:rPr>
      </w:pPr>
      <w:r w:rsidRPr="008D1028">
        <w:rPr>
          <w:sz w:val="48"/>
          <w:szCs w:val="48"/>
        </w:rPr>
        <w:lastRenderedPageBreak/>
        <w:t>1NF: they in which the intersection of every column and record contains only one value .</w:t>
      </w:r>
    </w:p>
    <w:p w:rsidR="008D1028" w:rsidRPr="008D1028" w:rsidRDefault="008D1028" w:rsidP="008D1028">
      <w:pPr>
        <w:pStyle w:val="a6"/>
        <w:ind w:left="828"/>
        <w:rPr>
          <w:sz w:val="48"/>
          <w:szCs w:val="48"/>
        </w:rPr>
      </w:pPr>
      <w:r w:rsidRPr="008D1028">
        <w:rPr>
          <w:sz w:val="48"/>
          <w:szCs w:val="48"/>
        </w:rPr>
        <w:t>2NF: they don’t have any composite key.</w:t>
      </w:r>
    </w:p>
    <w:p w:rsidR="004C1D52" w:rsidRDefault="008D1028" w:rsidP="008D1028">
      <w:pPr>
        <w:pStyle w:val="a6"/>
        <w:ind w:left="828"/>
        <w:rPr>
          <w:sz w:val="48"/>
          <w:szCs w:val="48"/>
        </w:rPr>
      </w:pPr>
      <w:r w:rsidRPr="008D1028">
        <w:rPr>
          <w:sz w:val="48"/>
          <w:szCs w:val="48"/>
        </w:rPr>
        <w:t>3NF: there is no non primary key column is transitively dependent on the primary key.</w:t>
      </w: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8D1028" w:rsidRDefault="008D1028" w:rsidP="00FC0318">
      <w:pPr>
        <w:pStyle w:val="a6"/>
        <w:ind w:left="828"/>
        <w:rPr>
          <w:sz w:val="48"/>
          <w:szCs w:val="48"/>
        </w:rPr>
      </w:pPr>
      <w:r>
        <w:rPr>
          <w:noProof/>
        </w:rPr>
        <w:drawing>
          <wp:inline distT="0" distB="0" distL="0" distR="0" wp14:anchorId="2C62556E" wp14:editId="47D9CFC7">
            <wp:extent cx="5943600" cy="4342130"/>
            <wp:effectExtent l="0" t="0" r="0" b="1270"/>
            <wp:docPr id="18" name="صورة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028" w:rsidRDefault="008D1028" w:rsidP="00FC0318">
      <w:pPr>
        <w:pStyle w:val="a6"/>
        <w:ind w:left="828"/>
        <w:rPr>
          <w:sz w:val="48"/>
          <w:szCs w:val="48"/>
        </w:rPr>
      </w:pPr>
    </w:p>
    <w:p w:rsidR="008D1028" w:rsidRDefault="008D1028" w:rsidP="00FC0318">
      <w:pPr>
        <w:pStyle w:val="a6"/>
        <w:ind w:left="828"/>
        <w:rPr>
          <w:sz w:val="48"/>
          <w:szCs w:val="48"/>
        </w:rPr>
      </w:pPr>
      <w:r>
        <w:rPr>
          <w:noProof/>
        </w:rPr>
        <w:drawing>
          <wp:inline distT="0" distB="0" distL="0" distR="0" wp14:anchorId="0DA39A67" wp14:editId="06AD5A74">
            <wp:extent cx="5943600" cy="3985260"/>
            <wp:effectExtent l="0" t="0" r="0" b="0"/>
            <wp:docPr id="19" name="صورة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1028" w:rsidRDefault="008D1028" w:rsidP="00FC0318">
      <w:pPr>
        <w:pStyle w:val="a6"/>
        <w:ind w:left="828"/>
        <w:rPr>
          <w:sz w:val="48"/>
          <w:szCs w:val="48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4" name="مستطيل 14" descr="blob:https://web.whatsapp.com/7e2c4d67-c809-4d6f-b342-9a71ee92e6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مستطيل 14" o:spid="_x0000_s1026" alt="الوصف: blob:https://web.whatsapp.com/7e2c4d67-c809-4d6f-b342-9a71ee92e654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" filled="f" stroked="f">
                <o:lock v:ext="edit" aspectratio="t"/>
                <w10:anchorlock/>
              </v:rect>
            </w:pict>
          </mc:Fallback>
        </mc:AlternateContent>
      </w:r>
      <w:r w:rsidRPr="008D1028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5" name="مستطيل 15" descr="blob:https://web.whatsapp.com/7e2c4d67-c809-4d6f-b342-9a71ee92e6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مستطيل 15" o:spid="_x0000_s1026" alt="الوصف: blob:https://web.whatsapp.com/7e2c4d67-c809-4d6f-b342-9a71ee92e654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" filled="f" stroked="f">
                <o:lock v:ext="edit" aspectratio="t"/>
                <w10:anchorlock/>
              </v:rect>
            </w:pict>
          </mc:Fallback>
        </mc:AlternateContent>
      </w:r>
      <w:r w:rsidRPr="008D1028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6" name="مستطيل 16" descr="blob:https://web.whatsapp.com/7e2c4d67-c809-4d6f-b342-9a71ee92e6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مستطيل 16" o:spid="_x0000_s1026" alt="الوصف: blob:https://web.whatsapp.com/7e2c4d67-c809-4d6f-b342-9a71ee92e654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" filled="f" stroked="f">
                <o:lock v:ext="edit" aspectratio="t"/>
                <w10:anchorlock/>
              </v:rect>
            </w:pict>
          </mc:Fallback>
        </mc:AlternateContent>
      </w:r>
      <w:r w:rsidRPr="008D1028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7" name="مستطيل 17" descr="blob:https://web.whatsapp.com/7e2c4d67-c809-4d6f-b342-9a71ee92e6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مستطيل 17" o:spid="_x0000_s1026" alt="الوصف: blob:https://web.whatsapp.com/7e2c4d67-c809-4d6f-b342-9a71ee92e654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" filled="f" stroked="f">
                <o:lock v:ext="edit" aspectratio="t"/>
                <w10:anchorlock/>
              </v:rect>
            </w:pict>
          </mc:Fallback>
        </mc:AlternateContent>
      </w:r>
    </w:p>
    <w:p w:rsidR="008D1028" w:rsidRDefault="008D1028" w:rsidP="00FC0318">
      <w:pPr>
        <w:pStyle w:val="a6"/>
        <w:ind w:left="828"/>
        <w:rPr>
          <w:sz w:val="48"/>
          <w:szCs w:val="48"/>
        </w:rPr>
      </w:pPr>
      <w:r>
        <w:rPr>
          <w:noProof/>
        </w:rPr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13" name="مستطيل 13" descr="blob:https://web.whatsapp.com/7e2c4d67-c809-4d6f-b342-9a71ee92e65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مستطيل 13" o:spid="_x0000_s1026" alt="الوصف: blob:https://web.whatsapp.com/7e2c4d67-c809-4d6f-b342-9a71ee92e654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" filled="f" stroked="f">
                <o:lock v:ext="edit" aspectratio="t"/>
                <w10:anchorlock/>
              </v:rect>
            </w:pict>
          </mc:Fallback>
        </mc:AlternateContent>
      </w: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>
                <wp:extent cx="304800" cy="304800"/>
                <wp:effectExtent l="0" t="0" r="0" b="0"/>
                <wp:docPr id="21" name="مستطيل 21" descr="blob:https://web.whatsapp.com/5e3384f3-cf7a-478f-8845-985ab77ebc5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مستطيل 21" o:spid="_x0000_s1026" alt="الوصف: blob:https://web.whatsapp.com/5e3384f3-cf7a-478f-8845-985ab77ebc59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" filled="f" stroked="f">
                <o:lock v:ext="edit" aspectratio="t"/>
                <w10:anchorlock/>
              </v:rect>
            </w:pict>
          </mc:Fallback>
        </mc:AlternateContent>
      </w:r>
      <w:r w:rsidRPr="00546720">
        <w:rPr>
          <w:rStyle w:val="a"/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  <w:sz w:val="48"/>
          <w:szCs w:val="48"/>
        </w:rPr>
        <w:drawing>
          <wp:inline distT="0" distB="0" distL="0" distR="0">
            <wp:extent cx="5943600" cy="5307773"/>
            <wp:effectExtent l="0" t="0" r="0" b="7620"/>
            <wp:docPr id="22" name="صورة 22" descr="C:\Users\Manal Al-khalili\Downloads\WhatsApp Image 2021-05-12 at 11.55.31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Manal Al-khalili\Downloads\WhatsApp Image 2021-05-12 at 11.55.31 PM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07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1D52" w:rsidRDefault="004C1D52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w:drawing>
          <wp:inline distT="0" distB="0" distL="0" distR="0">
            <wp:extent cx="5943600" cy="4675224"/>
            <wp:effectExtent l="0" t="0" r="0" b="0"/>
            <wp:docPr id="23" name="صورة 23" descr="C:\Users\Manal Al-khalili\Downloads\WhatsApp Image 2021-05-12 at 11.55.59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Manal Al-khalili\Downloads\WhatsApp Image 2021-05-12 at 11.55.59 PM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7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</w:p>
    <w:p w:rsidR="00546720" w:rsidRDefault="00546720" w:rsidP="00FC0318">
      <w:pPr>
        <w:pStyle w:val="a6"/>
        <w:ind w:left="828"/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w:drawing>
          <wp:inline distT="0" distB="0" distL="0" distR="0">
            <wp:extent cx="5943600" cy="3728258"/>
            <wp:effectExtent l="0" t="0" r="0" b="5715"/>
            <wp:docPr id="24" name="صورة 24" descr="C:\Users\Manal Al-khalili\Downloads\WhatsApp Image 2021-05-12 at 11.56.28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Manal Al-khalili\Downloads\WhatsApp Image 2021-05-12 at 11.56.28 PM.jpe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28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F5B16" w:rsidRPr="00FC0318" w:rsidRDefault="00FC0318" w:rsidP="00FC0318">
      <w:pPr>
        <w:pStyle w:val="a6"/>
        <w:ind w:left="828"/>
        <w:jc w:val="center"/>
        <w:rPr>
          <w:sz w:val="72"/>
          <w:szCs w:val="72"/>
        </w:rPr>
      </w:pPr>
      <w:r w:rsidRPr="00FC0318">
        <w:rPr>
          <w:sz w:val="72"/>
          <w:szCs w:val="72"/>
          <w:highlight w:val="yellow"/>
        </w:rPr>
        <w:t>Conclusion:</w:t>
      </w:r>
    </w:p>
    <w:p w:rsidR="002206F6" w:rsidRDefault="00FC0318" w:rsidP="002206F6">
      <w:pPr>
        <w:jc w:val="center"/>
        <w:rPr>
          <w:sz w:val="48"/>
          <w:szCs w:val="48"/>
        </w:rPr>
      </w:pPr>
      <w:r>
        <w:rPr>
          <w:sz w:val="48"/>
          <w:szCs w:val="48"/>
        </w:rPr>
        <w:t>This application helpfully will he</w:t>
      </w:r>
      <w:r w:rsidR="00C5378A">
        <w:rPr>
          <w:sz w:val="48"/>
          <w:szCs w:val="48"/>
        </w:rPr>
        <w:t>lp the people to order food very quickly and the manager to know everything about this operation.</w:t>
      </w:r>
    </w:p>
    <w:p w:rsidR="00C5378A" w:rsidRDefault="00C5378A" w:rsidP="002206F6">
      <w:pPr>
        <w:jc w:val="center"/>
        <w:rPr>
          <w:sz w:val="48"/>
          <w:szCs w:val="48"/>
        </w:rPr>
      </w:pPr>
    </w:p>
    <w:p w:rsidR="00C5378A" w:rsidRDefault="00C5378A" w:rsidP="002206F6">
      <w:pPr>
        <w:jc w:val="center"/>
        <w:rPr>
          <w:sz w:val="48"/>
          <w:szCs w:val="48"/>
        </w:rPr>
      </w:pPr>
    </w:p>
    <w:p w:rsidR="00C5378A" w:rsidRDefault="00C5378A" w:rsidP="002206F6">
      <w:pPr>
        <w:jc w:val="center"/>
        <w:rPr>
          <w:sz w:val="48"/>
          <w:szCs w:val="48"/>
        </w:rPr>
      </w:pPr>
    </w:p>
    <w:p w:rsidR="00C5378A" w:rsidRDefault="00C5378A" w:rsidP="002206F6">
      <w:pPr>
        <w:jc w:val="center"/>
        <w:rPr>
          <w:sz w:val="72"/>
          <w:szCs w:val="72"/>
        </w:rPr>
      </w:pPr>
      <w:r w:rsidRPr="00C5378A">
        <w:rPr>
          <w:sz w:val="72"/>
          <w:szCs w:val="72"/>
          <w:highlight w:val="yellow"/>
        </w:rPr>
        <w:t>References:</w:t>
      </w:r>
    </w:p>
    <w:p w:rsidR="00C5378A" w:rsidRDefault="00891BB5" w:rsidP="002206F6">
      <w:pPr>
        <w:jc w:val="center"/>
        <w:rPr>
          <w:sz w:val="48"/>
          <w:szCs w:val="48"/>
        </w:rPr>
      </w:pPr>
      <w:hyperlink r:id="rId25" w:history="1">
        <w:r w:rsidR="00C5378A" w:rsidRPr="00A17184">
          <w:rPr>
            <w:rStyle w:val="Hyperlink"/>
            <w:sz w:val="48"/>
            <w:szCs w:val="48"/>
          </w:rPr>
          <w:t>https://stackoverflow.com/</w:t>
        </w:r>
      </w:hyperlink>
    </w:p>
    <w:p w:rsidR="00C5378A" w:rsidRDefault="00891BB5" w:rsidP="002206F6">
      <w:pPr>
        <w:jc w:val="center"/>
        <w:rPr>
          <w:sz w:val="48"/>
          <w:szCs w:val="48"/>
        </w:rPr>
      </w:pPr>
      <w:hyperlink r:id="rId26" w:history="1">
        <w:r w:rsidR="00C5378A" w:rsidRPr="00A17184">
          <w:rPr>
            <w:rStyle w:val="Hyperlink"/>
            <w:sz w:val="48"/>
            <w:szCs w:val="48"/>
          </w:rPr>
          <w:t>https://www.geeksforgeeks.org/</w:t>
        </w:r>
      </w:hyperlink>
    </w:p>
    <w:p w:rsidR="00C5378A" w:rsidRPr="00C5378A" w:rsidRDefault="00C5378A" w:rsidP="002206F6">
      <w:pPr>
        <w:jc w:val="center"/>
        <w:rPr>
          <w:sz w:val="48"/>
          <w:szCs w:val="48"/>
        </w:rPr>
      </w:pPr>
      <w:r w:rsidRPr="00C5378A">
        <w:rPr>
          <w:sz w:val="48"/>
          <w:szCs w:val="48"/>
        </w:rPr>
        <w:t>https://www.w3schools.com/</w:t>
      </w:r>
    </w:p>
    <w:sectPr w:rsidR="00C5378A" w:rsidRPr="00C5378A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91BB5" w:rsidRDefault="00891BB5" w:rsidP="00AA28AE">
      <w:pPr>
        <w:spacing w:after="0" w:line="240" w:lineRule="auto"/>
      </w:pPr>
      <w:r>
        <w:separator/>
      </w:r>
    </w:p>
  </w:endnote>
  <w:endnote w:type="continuationSeparator" w:id="0">
    <w:p w:rsidR="00891BB5" w:rsidRDefault="00891BB5" w:rsidP="00AA28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35430679"/>
      <w:docPartObj>
        <w:docPartGallery w:val="Page Numbers (Bottom of Page)"/>
        <w:docPartUnique/>
      </w:docPartObj>
    </w:sdtPr>
    <w:sdtEndPr/>
    <w:sdtContent>
      <w:p w:rsidR="00AA28AE" w:rsidRDefault="00AA28A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46720" w:rsidRPr="00546720">
          <w:rPr>
            <w:rFonts w:cs="Calibri"/>
            <w:noProof/>
            <w:lang w:val="ar-SA"/>
          </w:rPr>
          <w:t>25</w:t>
        </w:r>
        <w:r>
          <w:fldChar w:fldCharType="end"/>
        </w:r>
      </w:p>
    </w:sdtContent>
  </w:sdt>
  <w:p w:rsidR="00AA28AE" w:rsidRDefault="00AA28AE">
    <w:pPr>
      <w:pStyle w:val="a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91BB5" w:rsidRDefault="00891BB5" w:rsidP="00AA28AE">
      <w:pPr>
        <w:spacing w:after="0" w:line="240" w:lineRule="auto"/>
      </w:pPr>
      <w:r>
        <w:separator/>
      </w:r>
    </w:p>
  </w:footnote>
  <w:footnote w:type="continuationSeparator" w:id="0">
    <w:p w:rsidR="00891BB5" w:rsidRDefault="00891BB5" w:rsidP="00AA28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A28AE" w:rsidRDefault="00AA28AE">
    <w:pPr>
      <w:pStyle w:val="a7"/>
    </w:pPr>
  </w:p>
  <w:p w:rsidR="0034155B" w:rsidRDefault="0034155B">
    <w:pPr>
      <w:pStyle w:val="a7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8671F87"/>
    <w:multiLevelType w:val="hybridMultilevel"/>
    <w:tmpl w:val="095455D2"/>
    <w:lvl w:ilvl="0" w:tplc="B476C480">
      <w:start w:val="1"/>
      <w:numFmt w:val="decimal"/>
      <w:lvlText w:val="%1."/>
      <w:lvlJc w:val="left"/>
      <w:pPr>
        <w:ind w:left="828" w:hanging="46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9906D7"/>
    <w:multiLevelType w:val="multilevel"/>
    <w:tmpl w:val="22E64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2E63F52"/>
    <w:multiLevelType w:val="hybridMultilevel"/>
    <w:tmpl w:val="E0746D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F193AB9"/>
    <w:multiLevelType w:val="multilevel"/>
    <w:tmpl w:val="11E83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ztDADMkwNjA0NTJV0lIJTi4sz8/NACoxrAdlW1CUsAAAA"/>
  </w:docVars>
  <w:rsids>
    <w:rsidRoot w:val="000B27FF"/>
    <w:rsid w:val="000B27FF"/>
    <w:rsid w:val="0012599F"/>
    <w:rsid w:val="0017552F"/>
    <w:rsid w:val="001E1158"/>
    <w:rsid w:val="001F56E7"/>
    <w:rsid w:val="002206F6"/>
    <w:rsid w:val="002D5847"/>
    <w:rsid w:val="0034155B"/>
    <w:rsid w:val="003B0470"/>
    <w:rsid w:val="003E3BAE"/>
    <w:rsid w:val="004C1D52"/>
    <w:rsid w:val="004E5EE3"/>
    <w:rsid w:val="00546720"/>
    <w:rsid w:val="005F5B16"/>
    <w:rsid w:val="00664B39"/>
    <w:rsid w:val="007101D0"/>
    <w:rsid w:val="00785A03"/>
    <w:rsid w:val="00891BB5"/>
    <w:rsid w:val="008D1028"/>
    <w:rsid w:val="009362CD"/>
    <w:rsid w:val="009E6C4A"/>
    <w:rsid w:val="00A32DB1"/>
    <w:rsid w:val="00A96243"/>
    <w:rsid w:val="00AA28AE"/>
    <w:rsid w:val="00AA6705"/>
    <w:rsid w:val="00B1378F"/>
    <w:rsid w:val="00C00DBF"/>
    <w:rsid w:val="00C11300"/>
    <w:rsid w:val="00C5378A"/>
    <w:rsid w:val="00C76C6F"/>
    <w:rsid w:val="00CF5146"/>
    <w:rsid w:val="00D21298"/>
    <w:rsid w:val="00D972E2"/>
    <w:rsid w:val="00E02E91"/>
    <w:rsid w:val="00FC0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3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4">
    <w:name w:val="Table Grid"/>
    <w:basedOn w:val="a1"/>
    <w:uiPriority w:val="39"/>
    <w:rsid w:val="000B27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Subtitle"/>
    <w:basedOn w:val="a"/>
    <w:next w:val="a"/>
    <w:link w:val="Char0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عنوان فرعي Char"/>
    <w:basedOn w:val="a0"/>
    <w:link w:val="a5"/>
    <w:uiPriority w:val="11"/>
    <w:rsid w:val="000B27FF"/>
    <w:rPr>
      <w:rFonts w:eastAsiaTheme="minorEastAsia"/>
      <w:color w:val="5A5A5A" w:themeColor="text1" w:themeTint="A5"/>
      <w:spacing w:val="15"/>
    </w:rPr>
  </w:style>
  <w:style w:type="paragraph" w:styleId="a6">
    <w:name w:val="List Paragraph"/>
    <w:basedOn w:val="a"/>
    <w:uiPriority w:val="34"/>
    <w:qFormat/>
    <w:rsid w:val="001F56E7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C5378A"/>
    <w:rPr>
      <w:color w:val="0563C1" w:themeColor="hyperlink"/>
      <w:u w:val="single"/>
    </w:rPr>
  </w:style>
  <w:style w:type="paragraph" w:styleId="a7">
    <w:name w:val="header"/>
    <w:basedOn w:val="a"/>
    <w:link w:val="Char1"/>
    <w:uiPriority w:val="99"/>
    <w:unhideWhenUsed/>
    <w:rsid w:val="00AA28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رأس الصفحة Char"/>
    <w:basedOn w:val="a0"/>
    <w:link w:val="a7"/>
    <w:uiPriority w:val="99"/>
    <w:rsid w:val="00AA28AE"/>
  </w:style>
  <w:style w:type="paragraph" w:styleId="a8">
    <w:name w:val="footer"/>
    <w:basedOn w:val="a"/>
    <w:link w:val="Char2"/>
    <w:uiPriority w:val="99"/>
    <w:unhideWhenUsed/>
    <w:rsid w:val="00AA28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تذييل الصفحة Char"/>
    <w:basedOn w:val="a0"/>
    <w:link w:val="a8"/>
    <w:uiPriority w:val="99"/>
    <w:rsid w:val="00AA28AE"/>
  </w:style>
  <w:style w:type="paragraph" w:styleId="a9">
    <w:name w:val="Balloon Text"/>
    <w:basedOn w:val="a"/>
    <w:link w:val="Char3"/>
    <w:uiPriority w:val="99"/>
    <w:semiHidden/>
    <w:unhideWhenUsed/>
    <w:rsid w:val="001755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نص في بالون Char"/>
    <w:basedOn w:val="a0"/>
    <w:link w:val="a9"/>
    <w:uiPriority w:val="99"/>
    <w:semiHidden/>
    <w:rsid w:val="0017552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العنوان Char"/>
    <w:basedOn w:val="a0"/>
    <w:link w:val="a3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4">
    <w:name w:val="Table Grid"/>
    <w:basedOn w:val="a1"/>
    <w:uiPriority w:val="39"/>
    <w:rsid w:val="000B27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Subtitle"/>
    <w:basedOn w:val="a"/>
    <w:next w:val="a"/>
    <w:link w:val="Char0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عنوان فرعي Char"/>
    <w:basedOn w:val="a0"/>
    <w:link w:val="a5"/>
    <w:uiPriority w:val="11"/>
    <w:rsid w:val="000B27FF"/>
    <w:rPr>
      <w:rFonts w:eastAsiaTheme="minorEastAsia"/>
      <w:color w:val="5A5A5A" w:themeColor="text1" w:themeTint="A5"/>
      <w:spacing w:val="15"/>
    </w:rPr>
  </w:style>
  <w:style w:type="paragraph" w:styleId="a6">
    <w:name w:val="List Paragraph"/>
    <w:basedOn w:val="a"/>
    <w:uiPriority w:val="34"/>
    <w:qFormat/>
    <w:rsid w:val="001F56E7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C5378A"/>
    <w:rPr>
      <w:color w:val="0563C1" w:themeColor="hyperlink"/>
      <w:u w:val="single"/>
    </w:rPr>
  </w:style>
  <w:style w:type="paragraph" w:styleId="a7">
    <w:name w:val="header"/>
    <w:basedOn w:val="a"/>
    <w:link w:val="Char1"/>
    <w:uiPriority w:val="99"/>
    <w:unhideWhenUsed/>
    <w:rsid w:val="00AA28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رأس الصفحة Char"/>
    <w:basedOn w:val="a0"/>
    <w:link w:val="a7"/>
    <w:uiPriority w:val="99"/>
    <w:rsid w:val="00AA28AE"/>
  </w:style>
  <w:style w:type="paragraph" w:styleId="a8">
    <w:name w:val="footer"/>
    <w:basedOn w:val="a"/>
    <w:link w:val="Char2"/>
    <w:uiPriority w:val="99"/>
    <w:unhideWhenUsed/>
    <w:rsid w:val="00AA28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2">
    <w:name w:val="تذييل الصفحة Char"/>
    <w:basedOn w:val="a0"/>
    <w:link w:val="a8"/>
    <w:uiPriority w:val="99"/>
    <w:rsid w:val="00AA28AE"/>
  </w:style>
  <w:style w:type="paragraph" w:styleId="a9">
    <w:name w:val="Balloon Text"/>
    <w:basedOn w:val="a"/>
    <w:link w:val="Char3"/>
    <w:uiPriority w:val="99"/>
    <w:semiHidden/>
    <w:unhideWhenUsed/>
    <w:rsid w:val="0017552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3">
    <w:name w:val="نص في بالون Char"/>
    <w:basedOn w:val="a0"/>
    <w:link w:val="a9"/>
    <w:uiPriority w:val="99"/>
    <w:semiHidden/>
    <w:rsid w:val="0017552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40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geeksforgeeks.org/" TargetMode="External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stackoverflow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jpe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6</Pages>
  <Words>665</Words>
  <Characters>3791</Characters>
  <Application>Microsoft Office Word</Application>
  <DocSecurity>0</DocSecurity>
  <Lines>31</Lines>
  <Paragraphs>8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fyan Samara</dc:creator>
  <cp:lastModifiedBy>Manal Al-khalili</cp:lastModifiedBy>
  <cp:revision>2</cp:revision>
  <dcterms:created xsi:type="dcterms:W3CDTF">2021-05-12T20:57:00Z</dcterms:created>
  <dcterms:modified xsi:type="dcterms:W3CDTF">2021-05-12T20:57:00Z</dcterms:modified>
</cp:coreProperties>
</file>